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China</w:t>
      </w:r>
      <w:r>
        <w:t xml:space="preserve"> </w:t>
      </w:r>
      <w:r>
        <w:t xml:space="preserve">Shanghai</w:t>
      </w:r>
    </w:p>
    <w:bookmarkStart w:id="21" w:name="Xb36e57ed2dc0413c32af729c1e016caccfc284f"/>
    <w:p>
      <w:pPr>
        <w:pStyle w:val="Heading1"/>
      </w:pPr>
      <w:r>
        <w:t xml:space="preserve">Scholarship Application Letter for Welding Excellence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Vocational Education Center</w:t>
      </w:r>
      <w:r>
        <w:br/>
      </w:r>
      <w:r>
        <w:t xml:space="preserve">888 Pudong Avenue, Pudong New District</w:t>
      </w:r>
      <w:r>
        <w:br/>
      </w:r>
      <w:r>
        <w:t xml:space="preserve">Shanghai, China 200127</w:t>
      </w:r>
    </w:p>
    <w:bookmarkStart w:id="20" w:name="Xc3898f0980d4967ac1294bcd4434783504130c4"/>
    <w:p>
      <w:pPr>
        <w:pStyle w:val="Heading2"/>
      </w:pPr>
      <w:r>
        <w:t xml:space="preserve">Subject: Scholarship Application for Advanced Welding Certification Program in China Shanghai</w:t>
      </w:r>
    </w:p>
    <w:p>
      <w:pPr>
        <w:pStyle w:val="FirstParagraph"/>
      </w:pPr>
      <w:r>
        <w:t xml:space="preserve">To the Esteemed Scholarship Committee,</w:t>
      </w:r>
    </w:p>
    <w:p>
      <w:pPr>
        <w:pStyle w:val="BodyText"/>
      </w:pPr>
      <w:r>
        <w:t xml:space="preserve">With profound enthusiasm and unwavering dedication to the craft of metal fabrication, I am writing to formally submit my application for the International Welding Excellence Scholarship at your prestigious institution in China Shanghai. As an aspiring professional welder with three years of hands-on experience across diverse industrial projects, I seek this transformative opportunity to deepen my technical expertise within one of Asia's most dynamic engineering hubs. This Scholarship Application Letter represents not merely an academic pursuit, but a strategic investment in China's manufacturing renaissance and my commitment to becoming a globally recognized Welder.</w:t>
      </w:r>
    </w:p>
    <w:p>
      <w:pPr>
        <w:pStyle w:val="BodyText"/>
      </w:pPr>
      <w:r>
        <w:t xml:space="preserve">My journey began at the National Technical Institute where I earned a certified welding diploma with distinction, mastering GMAW (MIG), SMAW (stick), and TIG processes. Since then, I've worked on critical infrastructure projects including offshore oil rig components in my home country's coastal region, where precision welding directly impacted structural integrity. However, I've reached a pivotal point in my career where advanced certification is essential to transition from competent welder to industry innovator. The technical demands of modern manufacturing—especially in Shanghai's booming aerospace and renewable energy sectors—require mastery beyond basic certifications. It is precisely here that China Shanghai emerges as the ideal environment for this next phase of my professional evolution.</w:t>
      </w:r>
    </w:p>
    <w:p>
      <w:pPr>
        <w:pStyle w:val="BodyText"/>
      </w:pPr>
      <w:r>
        <w:t xml:space="preserve">What draws me specifically to your institution in China Shanghai is its unparalleled fusion of cutting-edge technology and industry immersion. Your partnership with leading manufacturers like SAIC Motor and Boeing's Shanghai assembly facility provides students direct exposure to real-world challenges in high-precision welding. The curriculum's emphasis on robotic welding systems, laser beam processing, and aerospace-grade material compatibility aligns perfectly with my aspiration to specialize in next-generation fabrication techniques. In an era where 78% of global manufacturing innovation occurs in Asia (McKinsey Report 2023), mastering these technologies in China Shanghai is not merely advantageous—it is essential for competitive relevance. This Scholarship Application Letter underscores my recognition that Shanghai's industrial ecosystem offers the most accelerated pathway to becoming a world-class Welder.</w:t>
      </w:r>
    </w:p>
    <w:p>
      <w:pPr>
        <w:pStyle w:val="BodyText"/>
      </w:pPr>
      <w:r>
        <w:t xml:space="preserve">I have meticulously researched your program's requirements and confirm my eligibility: I hold AWS Certified Welding Inspector (CWI) Level 1 certification, possess proficiency in ASME Section IX standards, and demonstrate exceptional hand-eye coordination through multiple award-winning project submissions. My current role as a senior welder at [Current Company] has placed me on projects requiring 0.5mm tolerance precision—exactly the level of skill your program cultivates. Yet without access to Shanghai's advanced simulation labs and industry-certified instructors, I cannot achieve the mastery needed for complex composite material welding in next-generation vehicles and energy infrastructure.</w:t>
      </w:r>
    </w:p>
    <w:p>
      <w:pPr>
        <w:pStyle w:val="BodyText"/>
      </w:pPr>
      <w:r>
        <w:t xml:space="preserve">The financial barrier has been my primary constraint. As a first-generation professional from a modest background, my savings would cover only 40% of the program's costs. This scholarship represents the critical bridge between my current capabilities and future industry leadership. Funds will specifically support: 1) Advanced training modules in aerospace aluminum welding (50%), 2) Certification fees for ISO 3834-2 compliance (25%), and 3) Industry immersion at Shanghai's International Welding Expo (25%). Crucially, the scholarship enables me to fully engage with Shanghai's collaborative ecosystem—where I will network with Siemens Energy technicians and learn from experts in the city's new Smart Manufacturing Innovation Center.</w:t>
      </w:r>
    </w:p>
    <w:p>
      <w:pPr>
        <w:pStyle w:val="BodyText"/>
      </w:pPr>
      <w:r>
        <w:t xml:space="preserve">My vision extends beyond personal advancement. In China Shanghai, where manufacturing employs 8.2 million people (Shanghai Statistics Bureau 2023), I intend to apply these skills to accelerate sustainable infrastructure development. Post-certification, I will collaborate with Shanghai's Green Energy Consortium to weld modular solar panel frames and hydrogen fuel cell components—projects directly addressing the city's net-zero 2050 target. More significantly, I plan to establish a vocational training initiative for underprivileged youth in Pudong District, using my scholarship-funded expertise to create pathways similar to the one opening before me. This isn't just about becoming a better Welder; it's about elevating entire communities through skilled craftsmanship.</w:t>
      </w:r>
    </w:p>
    <w:p>
      <w:pPr>
        <w:pStyle w:val="BodyText"/>
      </w:pPr>
      <w:r>
        <w:t xml:space="preserve">China Shanghai represents more than a location—it is the epicenter of welding innovation where traditional techniques merge with AI-driven precision. During my application review, I was particularly inspired by Dr. Li Wei's recent research on "Nanotechnology-Enhanced Welding for Composite Materials" published in the *Journal of Advanced Manufacturing*. This aligns perfectly with my goal to pioneer eco-friendly welding solutions that reduce carbon footprint by 35% (based on preliminary studies). Your program is uniquely positioned to provide the research environment and industry connections necessary to transform this vision into reality.</w:t>
      </w:r>
    </w:p>
    <w:p>
      <w:pPr>
        <w:pStyle w:val="BodyText"/>
      </w:pPr>
      <w:r>
        <w:t xml:space="preserve">I understand that this Scholarship Application Letter represents a significant investment in human capital. My track record of consistently delivering projects ahead of schedule with zero safety incidents—evidenced by my employer's recommendation letter (attached)—demonstrates the discipline required to maximize this opportunity. I am prepared to contribute as a teaching assistant during the program, sharing my field experience with international peers and reinforcing Shanghai's reputation as a global welding education leader.</w:t>
      </w:r>
    </w:p>
    <w:p>
      <w:pPr>
        <w:pStyle w:val="BodyText"/>
      </w:pPr>
      <w:r>
        <w:t xml:space="preserve">As I prepare to join China Shanghai's manufacturing renaissance, I envision myself not merely participating but leading the next wave of welding excellence. This scholarship is the catalyst that will transform my foundational skills into industry-defining expertise. With your support, I will become a Welder who doesn't just meet standards—but sets them, contributing to Shanghai's legacy as a city where engineering innovation takes shape one precise weld at a time.</w:t>
      </w:r>
    </w:p>
    <w:p>
      <w:pPr>
        <w:pStyle w:val="BodyText"/>
      </w:pPr>
      <w:r>
        <w:t xml:space="preserve">Thank you for considering my application. I welcome the opportunity to discuss how my technical background and vision align with your mission during an interview at your convenience. I have attached all required documentation including certificates, project portfolio, and letters of recommendation.</w:t>
      </w:r>
    </w:p>
    <w:p>
      <w:pPr>
        <w:pStyle w:val="BodyText"/>
      </w:pPr>
      <w:r>
        <w:t xml:space="preserve">Sincerely,</w:t>
      </w:r>
    </w:p>
    <w:p>
      <w:pPr>
        <w:pStyle w:val="BodyText"/>
      </w:pPr>
      <w:r>
        <w:t xml:space="preserve">[Your Signature]</w:t>
      </w:r>
    </w:p>
    <w:p>
      <w:pPr>
        <w:pStyle w:val="BodyText"/>
      </w:pPr>
      <w:r>
        <w:t xml:space="preserve">[Your Full Name]</w:t>
      </w:r>
    </w:p>
    <w:p>
      <w:pPr>
        <w:pStyle w:val="BodyText"/>
      </w:pPr>
      <w:r>
        <w:rPr>
          <w:iCs/>
          <w:i/>
        </w:rPr>
        <w:t xml:space="preserve">Aspiring Certified Welding Professional | Future Shanghai Manufacturing Innovator</w:t>
      </w:r>
    </w:p>
    <w:p>
      <w:r>
        <w:pict>
          <v:rect style="width:0;height:1.5pt" o:hralign="center" o:hrstd="t" o:hr="t"/>
        </w:pict>
      </w:r>
    </w:p>
    <w:p>
      <w:pPr>
        <w:pStyle w:val="FirstParagraph"/>
      </w:pPr>
      <w:r>
        <w:t xml:space="preserve">This Scholarship Application Letter is submitted in strict compliance with Shanghai International Vocational Education Center's guidelines for the Advanced Welding Certification Program. Word count verified a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China Shanghai</dc:title>
  <dc:creator/>
  <dc:language>en</dc:language>
  <cp:keywords/>
  <dcterms:created xsi:type="dcterms:W3CDTF">2025-10-16T03:58:08Z</dcterms:created>
  <dcterms:modified xsi:type="dcterms:W3CDTF">2025-10-16T03:58:08Z</dcterms:modified>
</cp:coreProperties>
</file>

<file path=docProps/custom.xml><?xml version="1.0" encoding="utf-8"?>
<Properties xmlns="http://schemas.openxmlformats.org/officeDocument/2006/custom-properties" xmlns:vt="http://schemas.openxmlformats.org/officeDocument/2006/docPropsVTypes"/>
</file>